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first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6847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first doc</dc:title>
  <dc:creator>Christian J</dc:creator>
  <dcterms:created xsi:type="dcterms:W3CDTF">2019-01-27T05:14:31Z</dcterms:created>
  <dcterms:modified xsi:type="dcterms:W3CDTF">2019-01-27T05:14:31Z</dcterms:modified>
</cp:coreProperties>
</file>